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4F78C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 xml:space="preserve">                                                                                                                          Poznań, on.................................</w:t>
      </w:r>
    </w:p>
    <w:p w14:paraId="2E7977B9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04F2C116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Name and surname</w:t>
      </w:r>
    </w:p>
    <w:p w14:paraId="6FE62A67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 xml:space="preserve">..........................................................                                                                                                                                         </w:t>
      </w:r>
    </w:p>
    <w:p w14:paraId="6BF5A135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PESEL/Passport No</w:t>
      </w:r>
    </w:p>
    <w:p w14:paraId="49366EC1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4843CFBC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Album No</w:t>
      </w:r>
    </w:p>
    <w:p w14:paraId="6C852F2B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4C6F7696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CF6C03">
        <w:rPr>
          <w:rFonts w:ascii="Calibri" w:eastAsia="Times New Roman" w:hAnsi="Calibri" w:cs="Times New Roman"/>
          <w:sz w:val="18"/>
          <w:szCs w:val="18"/>
          <w:lang w:val="en" w:eastAsia="pl-PL"/>
        </w:rPr>
        <w:t>Correspondence address</w:t>
      </w:r>
    </w:p>
    <w:p w14:paraId="6B253CF8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0EA0E631" w14:textId="77777777" w:rsidR="00717395" w:rsidRDefault="00717395" w:rsidP="00717395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val="en" w:eastAsia="pl-PL"/>
        </w:rPr>
      </w:pPr>
      <w:r w:rsidRPr="00CF6C03">
        <w:rPr>
          <w:rFonts w:ascii="Calibri" w:eastAsia="Times New Roman" w:hAnsi="Calibri" w:cs="Times New Roman"/>
          <w:sz w:val="18"/>
          <w:szCs w:val="18"/>
          <w:lang w:val="en" w:eastAsia="pl-PL"/>
        </w:rPr>
        <w:t>Unit where e</w:t>
      </w:r>
      <w:r>
        <w:rPr>
          <w:rFonts w:ascii="Calibri" w:eastAsia="Times New Roman" w:hAnsi="Calibri" w:cs="Times New Roman"/>
          <w:sz w:val="18"/>
          <w:szCs w:val="18"/>
          <w:lang w:val="en" w:eastAsia="pl-PL"/>
        </w:rPr>
        <w:t>ducation at the doctoral school</w:t>
      </w:r>
    </w:p>
    <w:p w14:paraId="4DAB8F16" w14:textId="77777777" w:rsidR="00717395" w:rsidRPr="000E6E2A" w:rsidRDefault="00717395" w:rsidP="00717395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is carried out</w:t>
      </w:r>
    </w:p>
    <w:p w14:paraId="499D1C0E" w14:textId="77777777" w:rsidR="00717395" w:rsidRPr="000E6E2A" w:rsidRDefault="00717395" w:rsidP="00717395">
      <w:pPr>
        <w:spacing w:after="0" w:line="240" w:lineRule="auto"/>
        <w:rPr>
          <w:rFonts w:ascii="Calibri" w:eastAsia="Times New Roman" w:hAnsi="Calibri" w:cs="Times New Roman"/>
          <w:b/>
          <w:i/>
          <w:lang w:val="en-US" w:eastAsia="pl-PL"/>
        </w:rPr>
      </w:pPr>
    </w:p>
    <w:p w14:paraId="2B4A0F7E" w14:textId="77777777" w:rsidR="00717395" w:rsidRPr="000E6E2A" w:rsidRDefault="00717395" w:rsidP="00717395">
      <w:pPr>
        <w:tabs>
          <w:tab w:val="left" w:pos="5387"/>
        </w:tabs>
        <w:spacing w:after="0" w:line="240" w:lineRule="auto"/>
        <w:ind w:left="2832" w:firstLine="1137"/>
        <w:rPr>
          <w:rFonts w:ascii="Calibri" w:eastAsia="Times New Roman" w:hAnsi="Calibri" w:cs="Times New Roman"/>
          <w:b/>
          <w:i/>
          <w:lang w:val="en-US" w:eastAsia="pl-PL"/>
        </w:rPr>
      </w:pPr>
      <w:r w:rsidRPr="000E6E2A">
        <w:rPr>
          <w:rFonts w:ascii="Calibri" w:eastAsia="Times New Roman" w:hAnsi="Calibri" w:cs="Times New Roman"/>
          <w:b/>
          <w:i/>
          <w:lang w:val="en-US" w:eastAsia="pl-PL"/>
        </w:rPr>
        <w:t>Professor Ewa Wender-Ożegowska, DSc, PhD, MD</w:t>
      </w:r>
    </w:p>
    <w:p w14:paraId="53411669" w14:textId="77777777" w:rsidR="00717395" w:rsidRDefault="00717395" w:rsidP="00717395">
      <w:pPr>
        <w:spacing w:after="0" w:line="240" w:lineRule="auto"/>
        <w:ind w:left="4248" w:hanging="279"/>
        <w:rPr>
          <w:rFonts w:ascii="Calibri" w:eastAsia="Times New Roman" w:hAnsi="Calibri" w:cs="Times New Roman"/>
          <w:b/>
          <w:i/>
          <w:lang w:val="en" w:eastAsia="pl-PL"/>
        </w:rPr>
      </w:pPr>
      <w:r w:rsidRPr="00CF6C03">
        <w:rPr>
          <w:rFonts w:ascii="Calibri" w:eastAsia="Times New Roman" w:hAnsi="Calibri" w:cs="Times New Roman"/>
          <w:b/>
          <w:i/>
          <w:lang w:val="en" w:eastAsia="pl-PL"/>
        </w:rPr>
        <w:t>Director of the Doctoral School</w:t>
      </w:r>
    </w:p>
    <w:p w14:paraId="0305987C" w14:textId="77777777" w:rsidR="00717395" w:rsidRPr="00CF6C03" w:rsidRDefault="00717395" w:rsidP="00717395">
      <w:pPr>
        <w:spacing w:after="0" w:line="240" w:lineRule="auto"/>
        <w:ind w:left="4248" w:hanging="279"/>
        <w:rPr>
          <w:rFonts w:ascii="Calibri" w:eastAsia="Times New Roman" w:hAnsi="Calibri" w:cs="Times New Roman"/>
          <w:b/>
          <w:i/>
          <w:lang w:val="en-US" w:eastAsia="pl-PL"/>
        </w:rPr>
      </w:pPr>
      <w:r>
        <w:rPr>
          <w:rFonts w:ascii="Calibri" w:eastAsia="Times New Roman" w:hAnsi="Calibri" w:cs="Times New Roman"/>
          <w:b/>
          <w:i/>
          <w:lang w:val="en" w:eastAsia="pl-PL"/>
        </w:rPr>
        <w:t>Poznan University of Medical Sciences</w:t>
      </w:r>
    </w:p>
    <w:p w14:paraId="08B77476" w14:textId="77777777" w:rsidR="00717395" w:rsidRPr="00CF6C03" w:rsidRDefault="00717395" w:rsidP="00717395">
      <w:pPr>
        <w:spacing w:before="120" w:after="120"/>
        <w:rPr>
          <w:rFonts w:ascii="Calibri" w:eastAsia="Times New Roman" w:hAnsi="Calibri" w:cs="Times New Roman"/>
          <w:b/>
          <w:lang w:val="en-US" w:eastAsia="pl-PL"/>
        </w:rPr>
      </w:pPr>
    </w:p>
    <w:p w14:paraId="21C7BA96" w14:textId="3300986B" w:rsidR="002F4E2D" w:rsidRPr="001D5726" w:rsidRDefault="00717395" w:rsidP="00B12171">
      <w:pPr>
        <w:spacing w:before="120" w:after="120"/>
        <w:jc w:val="center"/>
        <w:rPr>
          <w:rFonts w:ascii="Calibri" w:eastAsia="Times New Roman" w:hAnsi="Calibri" w:cs="Times New Roman"/>
          <w:b/>
          <w:lang w:val="en-US" w:eastAsia="pl-PL"/>
        </w:rPr>
      </w:pPr>
      <w:r w:rsidRPr="001D5726">
        <w:rPr>
          <w:rFonts w:ascii="Calibri" w:eastAsia="Times New Roman" w:hAnsi="Calibri" w:cs="Times New Roman"/>
          <w:b/>
          <w:sz w:val="24"/>
          <w:szCs w:val="24"/>
          <w:lang w:val="en-US" w:eastAsia="pl-PL"/>
        </w:rPr>
        <w:t>Application for change of promoter/promoters/promoter and auxiliary promoter</w:t>
      </w:r>
      <w:r w:rsidRPr="001D5726">
        <w:rPr>
          <w:rStyle w:val="Odwoanieprzypisudolnego"/>
          <w:rFonts w:ascii="Calibri" w:eastAsia="Times New Roman" w:hAnsi="Calibri" w:cs="Times New Roman"/>
          <w:b/>
          <w:sz w:val="24"/>
          <w:szCs w:val="24"/>
          <w:vertAlign w:val="baseline"/>
          <w:lang w:val="en-US" w:eastAsia="pl-PL"/>
        </w:rPr>
        <w:t xml:space="preserve"> </w:t>
      </w:r>
      <w:r w:rsidR="00B454B5" w:rsidRPr="001D5726">
        <w:rPr>
          <w:rStyle w:val="Odwoanieprzypisudolnego"/>
          <w:b/>
          <w:color w:val="FF0000"/>
          <w:lang w:val="en-US"/>
        </w:rPr>
        <w:t>*</w:t>
      </w:r>
    </w:p>
    <w:p w14:paraId="10B99696" w14:textId="77777777" w:rsidR="00B12171" w:rsidRPr="001D5726" w:rsidRDefault="00B12171" w:rsidP="00B12171">
      <w:pPr>
        <w:spacing w:before="120" w:after="120"/>
        <w:jc w:val="center"/>
        <w:rPr>
          <w:rFonts w:ascii="Calibri" w:eastAsia="Times New Roman" w:hAnsi="Calibri" w:cs="Times New Roman"/>
          <w:b/>
          <w:lang w:val="en-US" w:eastAsia="pl-PL"/>
        </w:rPr>
      </w:pPr>
    </w:p>
    <w:p w14:paraId="064DDF11" w14:textId="32557717" w:rsidR="002F4E2D" w:rsidRPr="001D5726" w:rsidRDefault="00DE6111" w:rsidP="0068240F">
      <w:pPr>
        <w:spacing w:after="0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Acting pursuant to art. 185 sec. 1 of the Act of 20 July 2018 - Law on Higher Education and Science (consolidated text: Journal of Laws 202</w:t>
      </w:r>
      <w:r w:rsidR="0044073F">
        <w:rPr>
          <w:rFonts w:ascii="Calibri" w:eastAsia="Times New Roman" w:hAnsi="Calibri" w:cs="Times New Roman"/>
          <w:lang w:val="en-US" w:eastAsia="pl-PL"/>
        </w:rPr>
        <w:t>4</w:t>
      </w:r>
      <w:r w:rsidRPr="001D5726">
        <w:rPr>
          <w:rFonts w:ascii="Calibri" w:eastAsia="Times New Roman" w:hAnsi="Calibri" w:cs="Times New Roman"/>
          <w:lang w:val="en-US" w:eastAsia="pl-PL"/>
        </w:rPr>
        <w:t>.</w:t>
      </w:r>
      <w:r w:rsidR="0044073F">
        <w:rPr>
          <w:rFonts w:ascii="Calibri" w:eastAsia="Times New Roman" w:hAnsi="Calibri" w:cs="Times New Roman"/>
          <w:lang w:val="en-US" w:eastAsia="pl-PL"/>
        </w:rPr>
        <w:t>1571</w:t>
      </w:r>
      <w:r w:rsidRPr="001D5726">
        <w:rPr>
          <w:rFonts w:ascii="Calibri" w:eastAsia="Times New Roman" w:hAnsi="Calibri" w:cs="Times New Roman"/>
          <w:lang w:val="en-US" w:eastAsia="pl-PL"/>
        </w:rPr>
        <w:t xml:space="preserve">, as amended) and § 3 sec. 1 of Annex No. 1 to Resolution of the Senate of the </w:t>
      </w:r>
      <w:r w:rsidR="00C36934" w:rsidRPr="001D5726">
        <w:rPr>
          <w:rFonts w:ascii="Calibri" w:eastAsia="Times New Roman" w:hAnsi="Calibri" w:cs="Times New Roman"/>
          <w:lang w:val="en-US" w:eastAsia="pl-PL"/>
        </w:rPr>
        <w:t>Poznan University of Medical Sciences</w:t>
      </w:r>
      <w:r w:rsidRPr="001D5726">
        <w:rPr>
          <w:rFonts w:ascii="Calibri" w:eastAsia="Times New Roman" w:hAnsi="Calibri" w:cs="Times New Roman"/>
          <w:lang w:val="en-US" w:eastAsia="pl-PL"/>
        </w:rPr>
        <w:t xml:space="preserve"> No. 211/2024 of 18 September 2024, I kindly request a change of the </w:t>
      </w:r>
      <w:r w:rsidR="00C36934" w:rsidRPr="001D5726">
        <w:rPr>
          <w:rFonts w:ascii="Calibri" w:eastAsia="Times New Roman" w:hAnsi="Calibri" w:cs="Times New Roman"/>
          <w:lang w:val="en-US" w:eastAsia="pl-PL"/>
        </w:rPr>
        <w:t>promoter</w:t>
      </w:r>
      <w:r w:rsidRPr="001D5726">
        <w:rPr>
          <w:rFonts w:ascii="Calibri" w:eastAsia="Times New Roman" w:hAnsi="Calibri" w:cs="Times New Roman"/>
          <w:lang w:val="en-US" w:eastAsia="pl-PL"/>
        </w:rPr>
        <w:t>/</w:t>
      </w:r>
      <w:r w:rsidR="00C36934" w:rsidRPr="001D5726">
        <w:rPr>
          <w:rFonts w:ascii="Calibri" w:eastAsia="Times New Roman" w:hAnsi="Calibri" w:cs="Times New Roman"/>
          <w:lang w:val="en-US" w:eastAsia="pl-PL"/>
        </w:rPr>
        <w:t>auxiliary promoter</w:t>
      </w:r>
      <w:r w:rsidRPr="001D5726">
        <w:rPr>
          <w:rFonts w:ascii="Calibri" w:eastAsia="Times New Roman" w:hAnsi="Calibri" w:cs="Times New Roman"/>
          <w:lang w:val="en-US" w:eastAsia="pl-PL"/>
        </w:rPr>
        <w:t>* in the proceedings for awarding the academic degree of doctor in the field of medical sciences and health sciences, in the discipline of medical sciences, pharmaceutical sciences, health sciences</w:t>
      </w:r>
      <w:r w:rsidR="00B454B5" w:rsidRPr="001D5726">
        <w:rPr>
          <w:rStyle w:val="Odwoanieprzypisudolnego"/>
          <w:color w:val="FF0000"/>
          <w:lang w:val="en-US"/>
        </w:rPr>
        <w:t>*</w:t>
      </w:r>
      <w:r w:rsidR="00046DE8" w:rsidRPr="001D5726">
        <w:rPr>
          <w:rFonts w:ascii="Calibri" w:eastAsia="Times New Roman" w:hAnsi="Calibri" w:cs="Times New Roman"/>
          <w:lang w:val="en-US" w:eastAsia="pl-PL"/>
        </w:rPr>
        <w:t xml:space="preserve"> </w:t>
      </w:r>
    </w:p>
    <w:p w14:paraId="596535D7" w14:textId="3307ED10" w:rsidR="00F860B4" w:rsidRPr="001D5726" w:rsidRDefault="00F860B4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521E3D3A" w14:textId="26CC05A5" w:rsidR="00A05F44" w:rsidRPr="001D5726" w:rsidRDefault="00C36934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Currently, the role of the promoter/promoters/auxiliary promoter is performed by</w:t>
      </w:r>
      <w:r w:rsidR="00A05F44" w:rsidRPr="001D5726">
        <w:rPr>
          <w:rFonts w:ascii="Calibri" w:eastAsia="Times New Roman" w:hAnsi="Calibri" w:cs="Times New Roman"/>
          <w:lang w:val="en-US" w:eastAsia="pl-PL"/>
        </w:rPr>
        <w:t>:</w:t>
      </w:r>
    </w:p>
    <w:p w14:paraId="36796AE3" w14:textId="2A7F21A9" w:rsidR="00A05F44" w:rsidRPr="001D5726" w:rsidRDefault="00A05F44" w:rsidP="00A05F44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 xml:space="preserve">....................................................... </w:t>
      </w:r>
    </w:p>
    <w:p w14:paraId="118500B9" w14:textId="32740632" w:rsidR="00A05F44" w:rsidRPr="001D5726" w:rsidRDefault="00C36934" w:rsidP="00A05F44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  <w:t>title, academic degree, name and surname</w:t>
      </w:r>
    </w:p>
    <w:p w14:paraId="78888BB8" w14:textId="77777777" w:rsidR="00A05F44" w:rsidRPr="001D5726" w:rsidRDefault="00A05F44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05C80739" w14:textId="6E046D6D" w:rsidR="00C74B58" w:rsidRPr="001D5726" w:rsidRDefault="00C36934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 xml:space="preserve">I propose the following person as the new </w:t>
      </w:r>
      <w:r w:rsidR="008575E9" w:rsidRPr="001D5726">
        <w:rPr>
          <w:rFonts w:ascii="Calibri" w:eastAsia="Times New Roman" w:hAnsi="Calibri" w:cs="Times New Roman"/>
          <w:lang w:val="en-US" w:eastAsia="pl-PL"/>
        </w:rPr>
        <w:t>promoter</w:t>
      </w:r>
      <w:r w:rsidRPr="001D5726">
        <w:rPr>
          <w:rFonts w:ascii="Calibri" w:eastAsia="Times New Roman" w:hAnsi="Calibri" w:cs="Times New Roman"/>
          <w:lang w:val="en-US" w:eastAsia="pl-PL"/>
        </w:rPr>
        <w:t>/</w:t>
      </w:r>
      <w:r w:rsidR="008575E9" w:rsidRPr="001D5726">
        <w:rPr>
          <w:rFonts w:ascii="Calibri" w:eastAsia="Times New Roman" w:hAnsi="Calibri" w:cs="Times New Roman"/>
          <w:lang w:val="en-US" w:eastAsia="pl-PL"/>
        </w:rPr>
        <w:t>auxiliary</w:t>
      </w:r>
      <w:r w:rsidRPr="001D5726">
        <w:rPr>
          <w:rFonts w:ascii="Calibri" w:eastAsia="Times New Roman" w:hAnsi="Calibri" w:cs="Times New Roman"/>
          <w:lang w:val="en-US" w:eastAsia="pl-PL"/>
        </w:rPr>
        <w:t xml:space="preserve"> </w:t>
      </w:r>
      <w:r w:rsidR="008575E9" w:rsidRPr="001D5726">
        <w:rPr>
          <w:rFonts w:ascii="Calibri" w:eastAsia="Times New Roman" w:hAnsi="Calibri" w:cs="Times New Roman"/>
          <w:lang w:val="en-US" w:eastAsia="pl-PL"/>
        </w:rPr>
        <w:t>promoter</w:t>
      </w:r>
      <w:r w:rsidR="00C74B58" w:rsidRPr="001D5726">
        <w:rPr>
          <w:rFonts w:ascii="Calibri" w:eastAsia="Times New Roman" w:hAnsi="Calibri" w:cs="Times New Roman"/>
          <w:lang w:val="en-US" w:eastAsia="pl-PL"/>
        </w:rPr>
        <w:t>:</w:t>
      </w:r>
    </w:p>
    <w:p w14:paraId="65C9BF97" w14:textId="6A4E3906" w:rsidR="00C74B58" w:rsidRPr="001D5726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 xml:space="preserve">....................................................... </w:t>
      </w:r>
    </w:p>
    <w:p w14:paraId="07C7F24E" w14:textId="78C4C693" w:rsidR="00C74B58" w:rsidRPr="001D5726" w:rsidRDefault="00C36934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1D5726"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  <w:t>title, academic degree, name and surname</w:t>
      </w:r>
    </w:p>
    <w:p w14:paraId="39C3DEB4" w14:textId="77777777" w:rsidR="00A05F44" w:rsidRPr="001D5726" w:rsidRDefault="00A05F44" w:rsidP="00A05F44">
      <w:pPr>
        <w:tabs>
          <w:tab w:val="left" w:pos="5387"/>
        </w:tabs>
        <w:spacing w:after="0" w:line="360" w:lineRule="auto"/>
        <w:jc w:val="both"/>
        <w:rPr>
          <w:bCs/>
          <w:lang w:val="en-US"/>
        </w:rPr>
      </w:pPr>
    </w:p>
    <w:p w14:paraId="15E1BF56" w14:textId="6327BE98" w:rsidR="00E12F59" w:rsidRPr="001D5726" w:rsidRDefault="008575E9" w:rsidP="00A05F4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Cs/>
          <w:lang w:val="en-US" w:eastAsia="pl-PL"/>
        </w:rPr>
      </w:pPr>
      <w:r w:rsidRPr="001D5726">
        <w:rPr>
          <w:bCs/>
          <w:lang w:val="en-US"/>
        </w:rPr>
        <w:t>Justification for the change</w:t>
      </w:r>
      <w:r w:rsidR="00E12F59" w:rsidRPr="001D5726">
        <w:rPr>
          <w:bCs/>
          <w:lang w:val="en-US"/>
        </w:rPr>
        <w:t>:</w:t>
      </w:r>
    </w:p>
    <w:p w14:paraId="10760F27" w14:textId="4C28880A" w:rsidR="00E12F59" w:rsidRPr="001D5726" w:rsidRDefault="00E12F59" w:rsidP="00A05F4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</w:t>
      </w:r>
      <w:r w:rsidR="00A05F44" w:rsidRPr="001D5726">
        <w:rPr>
          <w:rFonts w:ascii="Calibri" w:eastAsia="Times New Roman" w:hAnsi="Calibri" w:cs="Times New Roman"/>
          <w:lang w:val="en-US" w:eastAsia="pl-PL"/>
        </w:rPr>
        <w:t>…………….</w:t>
      </w:r>
      <w:r w:rsidRPr="001D5726">
        <w:rPr>
          <w:rFonts w:ascii="Calibri" w:eastAsia="Times New Roman" w:hAnsi="Calibri" w:cs="Times New Roman"/>
          <w:lang w:val="en-US" w:eastAsia="pl-PL"/>
        </w:rPr>
        <w:t>……………………</w:t>
      </w:r>
    </w:p>
    <w:p w14:paraId="721266F5" w14:textId="0E7ADCC1" w:rsidR="00E12F59" w:rsidRPr="001D5726" w:rsidRDefault="00A05F44" w:rsidP="00A05F4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.……………………</w:t>
      </w:r>
    </w:p>
    <w:p w14:paraId="343ECA44" w14:textId="62796659" w:rsidR="00E12F59" w:rsidRPr="001D5726" w:rsidRDefault="00A05F44" w:rsidP="00E12F59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.……………………</w:t>
      </w:r>
    </w:p>
    <w:p w14:paraId="665850E7" w14:textId="65248F53" w:rsidR="00B12171" w:rsidRPr="001D5726" w:rsidRDefault="00B12171" w:rsidP="00E12F59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.……………………</w:t>
      </w:r>
    </w:p>
    <w:p w14:paraId="41C1A5F5" w14:textId="77777777" w:rsidR="00E12F59" w:rsidRPr="001D5726" w:rsidRDefault="00E12F59" w:rsidP="00E12F59">
      <w:pPr>
        <w:tabs>
          <w:tab w:val="left" w:pos="5387"/>
        </w:tabs>
        <w:spacing w:after="0" w:line="360" w:lineRule="auto"/>
        <w:jc w:val="both"/>
        <w:rPr>
          <w:b/>
          <w:lang w:val="en-US"/>
        </w:rPr>
      </w:pPr>
    </w:p>
    <w:p w14:paraId="0F3CB91B" w14:textId="0EF8E505" w:rsidR="00C74B58" w:rsidRPr="001D5726" w:rsidRDefault="008575E9" w:rsidP="00C74B58">
      <w:pPr>
        <w:spacing w:after="0" w:line="360" w:lineRule="auto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b/>
          <w:lang w:val="en-US" w:eastAsia="pl-PL"/>
        </w:rPr>
        <w:t>Current title of doctoral dissertation</w:t>
      </w:r>
      <w:r w:rsidR="00C74B58" w:rsidRPr="001D5726">
        <w:rPr>
          <w:rFonts w:ascii="Calibri" w:eastAsia="Times New Roman" w:hAnsi="Calibri" w:cs="Times New Roman"/>
          <w:b/>
          <w:lang w:val="en-US" w:eastAsia="pl-PL"/>
        </w:rPr>
        <w:t xml:space="preserve">: </w:t>
      </w:r>
      <w:r w:rsidR="00C74B58"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3F051BCD" w14:textId="77777777" w:rsidR="00B12171" w:rsidRPr="001D5726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val="en-US" w:eastAsia="pl-PL"/>
        </w:rPr>
      </w:pPr>
      <w:r w:rsidRPr="001D5726">
        <w:rPr>
          <w:rFonts w:ascii="Calibri" w:eastAsia="Times New Roman" w:hAnsi="Calibri" w:cs="Times New Roman"/>
          <w:b/>
          <w:lang w:val="en-US" w:eastAsia="pl-PL"/>
        </w:rPr>
        <w:t xml:space="preserve"> </w:t>
      </w:r>
    </w:p>
    <w:p w14:paraId="42783BC6" w14:textId="10AC289D" w:rsidR="00C74B58" w:rsidRPr="001D5726" w:rsidRDefault="008575E9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val="en-US" w:eastAsia="pl-PL"/>
        </w:rPr>
      </w:pPr>
      <w:r w:rsidRPr="001D5726">
        <w:rPr>
          <w:rFonts w:ascii="Calibri" w:eastAsia="Times New Roman" w:hAnsi="Calibri" w:cs="Times New Roman"/>
          <w:b/>
          <w:lang w:val="en-US" w:eastAsia="pl-PL"/>
        </w:rPr>
        <w:lastRenderedPageBreak/>
        <w:t>The purpose and assumptions of the doctoral dissertation</w:t>
      </w:r>
      <w:r w:rsidR="00C74B58" w:rsidRPr="001D5726">
        <w:rPr>
          <w:rFonts w:ascii="Calibri" w:eastAsia="Times New Roman" w:hAnsi="Calibri" w:cs="Times New Roman"/>
          <w:b/>
          <w:lang w:val="en-US" w:eastAsia="pl-PL"/>
        </w:rPr>
        <w:t>: (</w:t>
      </w:r>
      <w:r w:rsidRPr="001D5726">
        <w:rPr>
          <w:rFonts w:ascii="Calibri" w:eastAsia="Times New Roman" w:hAnsi="Calibri" w:cs="Times New Roman"/>
          <w:b/>
          <w:lang w:val="en-US" w:eastAsia="pl-PL"/>
        </w:rPr>
        <w:t>max 500 words</w:t>
      </w:r>
      <w:r w:rsidR="00C74B58" w:rsidRPr="001D5726">
        <w:rPr>
          <w:rFonts w:ascii="Calibri" w:eastAsia="Times New Roman" w:hAnsi="Calibri" w:cs="Times New Roman"/>
          <w:b/>
          <w:lang w:val="en-US" w:eastAsia="pl-PL"/>
        </w:rPr>
        <w:t>)</w:t>
      </w:r>
    </w:p>
    <w:p w14:paraId="74465F36" w14:textId="7472ECBA" w:rsidR="00525DED" w:rsidRPr="001D5726" w:rsidRDefault="00C74B58" w:rsidP="00CC1F13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865141E" w14:textId="77777777" w:rsidR="00CC1F13" w:rsidRPr="001D5726" w:rsidRDefault="00CC1F13" w:rsidP="00525DED">
      <w:pPr>
        <w:spacing w:before="120" w:after="120"/>
        <w:rPr>
          <w:rFonts w:ascii="Calibri" w:eastAsia="Times New Roman" w:hAnsi="Calibri" w:cs="Times New Roman"/>
          <w:lang w:val="en-US" w:eastAsia="pl-PL"/>
        </w:rPr>
      </w:pPr>
    </w:p>
    <w:p w14:paraId="7882CBE7" w14:textId="2DA1F4E3" w:rsidR="00F860B4" w:rsidRPr="001D5726" w:rsidRDefault="00CC1F13" w:rsidP="00B454B5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..</w:t>
      </w:r>
    </w:p>
    <w:p w14:paraId="5F1B1621" w14:textId="6E006449" w:rsidR="00CC1F13" w:rsidRPr="001D5726" w:rsidRDefault="008575E9" w:rsidP="00B454B5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>Legible signature of the doctoral student</w:t>
      </w:r>
    </w:p>
    <w:p w14:paraId="57EACBCC" w14:textId="77777777" w:rsidR="00B454B5" w:rsidRPr="001D5726" w:rsidRDefault="00B454B5" w:rsidP="00525DED">
      <w:pPr>
        <w:spacing w:before="120" w:after="120"/>
        <w:rPr>
          <w:rFonts w:ascii="Calibri" w:eastAsia="Times New Roman" w:hAnsi="Calibri" w:cs="Times New Roman"/>
          <w:lang w:val="en-US" w:eastAsia="pl-PL"/>
        </w:rPr>
      </w:pPr>
    </w:p>
    <w:p w14:paraId="0CBB90B2" w14:textId="6836F338" w:rsidR="00525DED" w:rsidRPr="001D5726" w:rsidRDefault="00CC1F13" w:rsidP="00B454B5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..</w:t>
      </w:r>
      <w:r w:rsidR="00525DED" w:rsidRPr="001D5726">
        <w:rPr>
          <w:rFonts w:ascii="Calibri" w:eastAsia="Times New Roman" w:hAnsi="Calibri" w:cs="Times New Roman"/>
          <w:lang w:val="en-US" w:eastAsia="pl-PL"/>
        </w:rPr>
        <w:tab/>
      </w:r>
      <w:r w:rsidR="00525DED" w:rsidRPr="001D5726">
        <w:rPr>
          <w:rFonts w:ascii="Calibri" w:eastAsia="Times New Roman" w:hAnsi="Calibri" w:cs="Times New Roman"/>
          <w:lang w:val="en-US" w:eastAsia="pl-PL"/>
        </w:rPr>
        <w:tab/>
      </w:r>
    </w:p>
    <w:p w14:paraId="69ADFB66" w14:textId="1F0B6369" w:rsidR="005D5ABE" w:rsidRPr="001D5726" w:rsidRDefault="008575E9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val="en-US" w:eastAsia="pl-PL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 xml:space="preserve">Consent to act as a supervisor - legible signature of the proposed promoter/auxiliary promoter </w:t>
      </w:r>
      <w:r w:rsidR="003B2DAB" w:rsidRPr="001D5726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>*</w:t>
      </w:r>
      <w:r w:rsidR="00525DED"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  <w:r w:rsidR="00525DED"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</w:p>
    <w:p w14:paraId="53CC7F4F" w14:textId="77777777" w:rsidR="005D5ABE" w:rsidRPr="001D5726" w:rsidRDefault="005D5ABE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val="en-US" w:eastAsia="pl-PL"/>
        </w:rPr>
      </w:pPr>
    </w:p>
    <w:p w14:paraId="24EAD707" w14:textId="31002B61" w:rsidR="005D5ABE" w:rsidRPr="001D5726" w:rsidRDefault="005D5ABE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val="en-US" w:eastAsia="pl-PL"/>
        </w:rPr>
      </w:pPr>
    </w:p>
    <w:p w14:paraId="6E8D0658" w14:textId="77777777" w:rsidR="005D5ABE" w:rsidRPr="001D5726" w:rsidRDefault="005D5ABE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val="en-US" w:eastAsia="pl-PL"/>
        </w:rPr>
      </w:pPr>
    </w:p>
    <w:p w14:paraId="6047FCE2" w14:textId="77777777" w:rsidR="005D5ABE" w:rsidRPr="001D5726" w:rsidRDefault="005D5ABE" w:rsidP="005D5ABE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..</w:t>
      </w:r>
      <w:r w:rsidRPr="001D5726">
        <w:rPr>
          <w:rFonts w:ascii="Calibri" w:eastAsia="Times New Roman" w:hAnsi="Calibri" w:cs="Times New Roman"/>
          <w:lang w:val="en-US" w:eastAsia="pl-PL"/>
        </w:rPr>
        <w:tab/>
      </w:r>
      <w:r w:rsidRPr="001D5726">
        <w:rPr>
          <w:rFonts w:ascii="Calibri" w:eastAsia="Times New Roman" w:hAnsi="Calibri" w:cs="Times New Roman"/>
          <w:lang w:val="en-US" w:eastAsia="pl-PL"/>
        </w:rPr>
        <w:tab/>
      </w:r>
    </w:p>
    <w:p w14:paraId="44BD6608" w14:textId="2B864CB6" w:rsidR="005D5ABE" w:rsidRPr="001D5726" w:rsidRDefault="008575E9" w:rsidP="005D5ABE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>signature of the resigning supervisor</w:t>
      </w:r>
    </w:p>
    <w:p w14:paraId="1B96CE59" w14:textId="673CDCAD" w:rsidR="00525DED" w:rsidRPr="001D5726" w:rsidRDefault="00525DED" w:rsidP="00B454B5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</w:p>
    <w:p w14:paraId="62295A25" w14:textId="66AA4CFB" w:rsidR="00F660AF" w:rsidRPr="001D5726" w:rsidRDefault="00F660AF" w:rsidP="00525DED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6D490455" w14:textId="6A42E9EE" w:rsidR="00F660AF" w:rsidRPr="001D5726" w:rsidRDefault="008575E9" w:rsidP="00B12171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IN THE CASE OF A CHANGE OF THE FOREIGN PROMOTER OR THE AUXILIARY PROMOTER</w:t>
      </w:r>
    </w:p>
    <w:p w14:paraId="165AB50F" w14:textId="39F196A0" w:rsidR="00CC1F13" w:rsidRPr="001D5726" w:rsidRDefault="003301F7" w:rsidP="005D5ABE">
      <w:pPr>
        <w:spacing w:after="0"/>
        <w:contextualSpacing/>
        <w:jc w:val="both"/>
        <w:rPr>
          <w:lang w:val="en-US"/>
        </w:rPr>
      </w:pPr>
      <w:r w:rsidRPr="001D5726">
        <w:rPr>
          <w:rFonts w:ascii="Calibri" w:eastAsia="Calibri" w:hAnsi="Calibri" w:cs="Times New Roman"/>
          <w:lang w:val="en-US"/>
        </w:rPr>
        <w:t xml:space="preserve">I declare that I support the change of the foreign promoter/auxiliary promoter* in the procedure for awarding the doctoral degree to Mr./Ms. </w:t>
      </w:r>
      <w:r w:rsidR="00CC1F13" w:rsidRPr="001D5726">
        <w:rPr>
          <w:rFonts w:ascii="Calibri" w:eastAsia="Calibri" w:hAnsi="Calibri" w:cs="Times New Roman"/>
          <w:lang w:val="en-US"/>
        </w:rPr>
        <w:t xml:space="preserve">…………………………………………………….  </w:t>
      </w:r>
    </w:p>
    <w:p w14:paraId="47F841B2" w14:textId="77777777" w:rsidR="00B12171" w:rsidRPr="001D5726" w:rsidRDefault="00B12171" w:rsidP="00B12171">
      <w:pPr>
        <w:spacing w:after="0"/>
        <w:contextualSpacing/>
        <w:rPr>
          <w:lang w:val="en-US"/>
        </w:rPr>
      </w:pPr>
    </w:p>
    <w:p w14:paraId="68E40BD2" w14:textId="77777777" w:rsidR="00CC1F13" w:rsidRPr="001D5726" w:rsidRDefault="00CC1F13" w:rsidP="00B12171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..</w:t>
      </w:r>
      <w:r w:rsidRPr="001D5726">
        <w:rPr>
          <w:rFonts w:ascii="Calibri" w:eastAsia="Times New Roman" w:hAnsi="Calibri" w:cs="Times New Roman"/>
          <w:lang w:val="en-US" w:eastAsia="pl-PL"/>
        </w:rPr>
        <w:tab/>
      </w:r>
      <w:r w:rsidRPr="001D5726">
        <w:rPr>
          <w:rFonts w:ascii="Calibri" w:eastAsia="Times New Roman" w:hAnsi="Calibri" w:cs="Times New Roman"/>
          <w:lang w:val="en-US" w:eastAsia="pl-PL"/>
        </w:rPr>
        <w:tab/>
      </w:r>
    </w:p>
    <w:p w14:paraId="4C51963F" w14:textId="63551F8D" w:rsidR="00DF6B6E" w:rsidRPr="001D5726" w:rsidRDefault="003301F7" w:rsidP="00B12171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 w:eastAsia="pl-PL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>Legible signature of the supervisor from PUMS</w:t>
      </w:r>
      <w:r w:rsidR="00CC1F13"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  <w:r w:rsidR="00CC1F13"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</w:p>
    <w:p w14:paraId="55A9D5D2" w14:textId="77777777" w:rsidR="00B12171" w:rsidRPr="001D5726" w:rsidRDefault="00B12171" w:rsidP="00B454B5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</w:p>
    <w:p w14:paraId="200D3259" w14:textId="77777777" w:rsidR="00B12171" w:rsidRPr="001D5726" w:rsidRDefault="00B12171" w:rsidP="00B454B5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</w:p>
    <w:p w14:paraId="0E609DF2" w14:textId="78073DC1" w:rsidR="005D5ABE" w:rsidRPr="001D5726" w:rsidRDefault="002A0D82" w:rsidP="005D5ABE">
      <w:pPr>
        <w:spacing w:after="0" w:line="259" w:lineRule="auto"/>
        <w:jc w:val="center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Approval of the Head of the Unit (Department/Clinic)</w:t>
      </w:r>
    </w:p>
    <w:p w14:paraId="2B9810CD" w14:textId="77777777" w:rsidR="005D5ABE" w:rsidRPr="001D5726" w:rsidRDefault="005D5ABE" w:rsidP="005D5ABE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03C951AE" w14:textId="77777777" w:rsidR="005D5ABE" w:rsidRPr="001D5726" w:rsidRDefault="005D5ABE" w:rsidP="005D5ABE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5D4F4571" w14:textId="77777777" w:rsidR="005D5ABE" w:rsidRPr="001D5726" w:rsidRDefault="005D5ABE" w:rsidP="005D5ABE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</w:t>
      </w:r>
      <w:r w:rsidRPr="001D5726">
        <w:rPr>
          <w:rFonts w:ascii="Calibri" w:eastAsia="Times New Roman" w:hAnsi="Calibri" w:cs="Times New Roman"/>
          <w:lang w:val="en-US" w:eastAsia="pl-PL"/>
        </w:rPr>
        <w:tab/>
      </w:r>
      <w:r w:rsidRPr="001D5726">
        <w:rPr>
          <w:rFonts w:ascii="Calibri" w:eastAsia="Times New Roman" w:hAnsi="Calibri" w:cs="Times New Roman"/>
          <w:lang w:val="en-US" w:eastAsia="pl-PL"/>
        </w:rPr>
        <w:tab/>
      </w:r>
      <w:r w:rsidRPr="001D5726">
        <w:rPr>
          <w:rFonts w:ascii="Calibri" w:eastAsia="Times New Roman" w:hAnsi="Calibri" w:cs="Times New Roman"/>
          <w:lang w:val="en-US" w:eastAsia="pl-PL"/>
        </w:rPr>
        <w:tab/>
      </w:r>
    </w:p>
    <w:p w14:paraId="4527F9F6" w14:textId="609A7EEA" w:rsidR="005D5ABE" w:rsidRPr="001D5726" w:rsidRDefault="002A0D82" w:rsidP="005D5ABE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 w:eastAsia="pl-PL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>Legible signature of the Head of the Unit</w:t>
      </w:r>
    </w:p>
    <w:p w14:paraId="4A24F0BA" w14:textId="29AD1A26" w:rsidR="005D5ABE" w:rsidRPr="001D5726" w:rsidRDefault="00CC1F13" w:rsidP="005D5ABE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  <w:r w:rsidR="00DF6B6E" w:rsidRPr="001D5726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ab/>
      </w:r>
      <w:r w:rsidR="00DF6B6E" w:rsidRPr="001D5726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ab/>
        <w:t xml:space="preserve">            </w:t>
      </w:r>
      <w:r w:rsidR="00DF6B6E" w:rsidRPr="001D5726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ab/>
        <w:t xml:space="preserve">                  </w:t>
      </w:r>
    </w:p>
    <w:p w14:paraId="535A0DE5" w14:textId="77777777" w:rsidR="00E12F59" w:rsidRPr="001D5726" w:rsidRDefault="00E12F59" w:rsidP="00525DED">
      <w:pPr>
        <w:spacing w:after="0" w:line="259" w:lineRule="auto"/>
        <w:jc w:val="center"/>
        <w:rPr>
          <w:rFonts w:ascii="Calibri" w:eastAsia="Calibri" w:hAnsi="Calibri" w:cs="Times New Roman"/>
          <w:b/>
          <w:u w:val="single"/>
          <w:lang w:val="en-US"/>
        </w:rPr>
      </w:pPr>
    </w:p>
    <w:p w14:paraId="4ED719B3" w14:textId="4D0B0C86" w:rsidR="00525DED" w:rsidRPr="001D5726" w:rsidRDefault="002A0D82" w:rsidP="00525DED">
      <w:pPr>
        <w:spacing w:after="0" w:line="259" w:lineRule="auto"/>
        <w:jc w:val="center"/>
        <w:rPr>
          <w:rFonts w:ascii="Calibri" w:eastAsia="Calibri" w:hAnsi="Calibri" w:cs="Times New Roman"/>
          <w:lang w:val="en-US"/>
        </w:rPr>
      </w:pPr>
      <w:r w:rsidRPr="001D5726">
        <w:rPr>
          <w:rFonts w:ascii="Calibri" w:eastAsia="Calibri" w:hAnsi="Calibri" w:cs="Times New Roman"/>
          <w:b/>
          <w:u w:val="single"/>
          <w:lang w:val="en-US"/>
        </w:rPr>
        <w:t>Promoter's Statement</w:t>
      </w:r>
    </w:p>
    <w:p w14:paraId="2D01D832" w14:textId="77777777" w:rsidR="00525DED" w:rsidRPr="001D5726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  <w:lang w:val="en-US"/>
        </w:rPr>
      </w:pPr>
    </w:p>
    <w:p w14:paraId="1ED89ECD" w14:textId="1924471C" w:rsidR="0068240F" w:rsidRPr="001D5726" w:rsidRDefault="002A0D82" w:rsidP="0068240F">
      <w:pPr>
        <w:spacing w:after="0"/>
        <w:jc w:val="both"/>
        <w:rPr>
          <w:rFonts w:ascii="Calibri" w:eastAsia="Calibri" w:hAnsi="Calibri" w:cs="Times New Roman"/>
          <w:lang w:val="en-US"/>
        </w:rPr>
      </w:pPr>
      <w:r w:rsidRPr="001D5726">
        <w:rPr>
          <w:rFonts w:ascii="Calibri" w:eastAsia="Calibri" w:hAnsi="Calibri" w:cs="Times New Roman"/>
          <w:lang w:val="en-US"/>
        </w:rPr>
        <w:t xml:space="preserve">I declare that I consent to serve as a </w:t>
      </w:r>
      <w:r w:rsidR="000323B8" w:rsidRPr="001D5726">
        <w:rPr>
          <w:rFonts w:ascii="Calibri" w:eastAsia="Calibri" w:hAnsi="Calibri" w:cs="Times New Roman"/>
          <w:lang w:val="en-US"/>
        </w:rPr>
        <w:t>promoter</w:t>
      </w:r>
      <w:r w:rsidRPr="001D5726">
        <w:rPr>
          <w:rFonts w:ascii="Calibri" w:eastAsia="Calibri" w:hAnsi="Calibri" w:cs="Times New Roman"/>
          <w:lang w:val="en-US"/>
        </w:rPr>
        <w:t xml:space="preserve"> in the proceedings for awarding the degree of doctor to Mr./Ms. </w:t>
      </w:r>
      <w:r w:rsidR="00525DED" w:rsidRPr="001D5726">
        <w:rPr>
          <w:rFonts w:ascii="Calibri" w:eastAsia="Calibri" w:hAnsi="Calibri" w:cs="Times New Roman"/>
          <w:lang w:val="en-US"/>
        </w:rPr>
        <w:t xml:space="preserve">………………………………………………….  </w:t>
      </w:r>
      <w:r w:rsidR="000323B8" w:rsidRPr="001D5726">
        <w:rPr>
          <w:rFonts w:ascii="Calibri" w:eastAsia="Calibri" w:hAnsi="Calibri" w:cs="Times New Roman"/>
          <w:lang w:val="en-US"/>
        </w:rPr>
        <w:t xml:space="preserve">and that I meet the requirements for the function of supervisor specified in art. 190 section 4 or 5 of the Act of 20 July 2018 - Law on Higher Education and Science (consolidated text: Journal of Laws </w:t>
      </w:r>
      <w:r w:rsidR="0044073F" w:rsidRPr="0044073F">
        <w:rPr>
          <w:rFonts w:ascii="Calibri" w:eastAsia="Calibri" w:hAnsi="Calibri" w:cs="Times New Roman"/>
          <w:lang w:val="en-US"/>
        </w:rPr>
        <w:t>2024.1571</w:t>
      </w:r>
      <w:r w:rsidR="000323B8" w:rsidRPr="001D5726">
        <w:rPr>
          <w:rFonts w:ascii="Calibri" w:eastAsia="Calibri" w:hAnsi="Calibri" w:cs="Times New Roman"/>
          <w:lang w:val="en-US"/>
        </w:rPr>
        <w:t>, as amended).</w:t>
      </w:r>
    </w:p>
    <w:p w14:paraId="7750D1F2" w14:textId="1D3BD7AD" w:rsidR="0068240F" w:rsidRPr="001D5726" w:rsidRDefault="0068240F" w:rsidP="0068240F">
      <w:pPr>
        <w:spacing w:after="0"/>
        <w:jc w:val="both"/>
        <w:rPr>
          <w:rFonts w:ascii="Calibri" w:eastAsia="Times New Roman" w:hAnsi="Calibri" w:cs="Calibri"/>
          <w:lang w:val="en-US" w:eastAsia="pl-PL"/>
        </w:rPr>
      </w:pPr>
      <w:r w:rsidRPr="001D5726">
        <w:rPr>
          <w:rFonts w:ascii="Calibri" w:eastAsia="Times New Roman" w:hAnsi="Calibri" w:cs="Calibri"/>
          <w:sz w:val="20"/>
          <w:szCs w:val="20"/>
          <w:lang w:val="en-US" w:eastAsia="pl-PL"/>
        </w:rPr>
        <w:tab/>
      </w:r>
      <w:r w:rsidR="000323B8" w:rsidRPr="001D5726">
        <w:rPr>
          <w:rFonts w:ascii="Calibri" w:eastAsia="Times New Roman" w:hAnsi="Calibri" w:cs="Calibri"/>
          <w:lang w:val="en-US" w:eastAsia="pl-PL"/>
        </w:rPr>
        <w:t>At the same time, I declare that over the last 5 years I have not been a supervisor of 4 doctoral students who were removed from the list of doctoral students due to a negative result of the mid-term evaluation and I have not supervised the preparation of a dissertation by at least two persons applying for a doctoral degree who did not receive positive reviews referred to in Article 191 paragraph 1 of the Act.</w:t>
      </w:r>
      <w:r w:rsidRPr="001D5726">
        <w:rPr>
          <w:rFonts w:ascii="Calibri" w:eastAsia="Times New Roman" w:hAnsi="Calibri" w:cs="Calibri"/>
          <w:lang w:val="en-US" w:eastAsia="pl-PL"/>
        </w:rPr>
        <w:t xml:space="preserve"> </w:t>
      </w:r>
    </w:p>
    <w:p w14:paraId="729328F2" w14:textId="5881E757" w:rsidR="0068240F" w:rsidRPr="001D5726" w:rsidRDefault="0068240F" w:rsidP="0068240F">
      <w:pPr>
        <w:spacing w:after="0"/>
        <w:jc w:val="both"/>
        <w:rPr>
          <w:rFonts w:ascii="Calibri" w:eastAsia="Times New Roman" w:hAnsi="Calibri" w:cs="Calibri"/>
          <w:lang w:val="en-US" w:eastAsia="pl-PL"/>
        </w:rPr>
      </w:pPr>
      <w:r w:rsidRPr="001D5726">
        <w:rPr>
          <w:rFonts w:ascii="Calibri" w:eastAsia="Times New Roman" w:hAnsi="Calibri" w:cs="Calibri"/>
          <w:lang w:val="en-US" w:eastAsia="pl-PL"/>
        </w:rPr>
        <w:tab/>
      </w:r>
      <w:r w:rsidR="000323B8" w:rsidRPr="001D5726">
        <w:rPr>
          <w:rFonts w:ascii="Calibri" w:eastAsia="Times New Roman" w:hAnsi="Calibri" w:cs="Calibri"/>
          <w:lang w:val="en-US" w:eastAsia="pl-PL"/>
        </w:rPr>
        <w:t>I also declare that I am currently not subject to a disciplinary penalty, as referred to in Article 276, section 1, point 4 of the aforementioned Act, concerning the deprivation of the right to perform the tasks of a promoter, reviewer and member of the committee in proceedings for the award of the degree of doctor, the degree of habilitated doctor and the title of professor for a period of one to five years.</w:t>
      </w:r>
    </w:p>
    <w:p w14:paraId="1296CBD2" w14:textId="77777777" w:rsidR="0068240F" w:rsidRPr="001D5726" w:rsidRDefault="0068240F" w:rsidP="0068240F">
      <w:pPr>
        <w:spacing w:after="0" w:line="36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</w:p>
    <w:p w14:paraId="12A7BAA3" w14:textId="77777777" w:rsidR="005D5ABE" w:rsidRPr="001D5726" w:rsidRDefault="005D5ABE" w:rsidP="00525DED">
      <w:pPr>
        <w:spacing w:after="0" w:line="259" w:lineRule="auto"/>
        <w:jc w:val="both"/>
        <w:rPr>
          <w:rFonts w:ascii="Calibri" w:eastAsia="Times New Roman" w:hAnsi="Calibri" w:cs="Calibri"/>
          <w:lang w:val="en-US" w:eastAsia="pl-PL"/>
        </w:rPr>
      </w:pPr>
    </w:p>
    <w:p w14:paraId="45BE9AE7" w14:textId="02116257" w:rsidR="00525DED" w:rsidRPr="001D5726" w:rsidRDefault="00E14296" w:rsidP="00525DED">
      <w:pPr>
        <w:spacing w:after="0" w:line="259" w:lineRule="auto"/>
        <w:jc w:val="both"/>
        <w:rPr>
          <w:rFonts w:ascii="Calibri" w:eastAsia="Calibri" w:hAnsi="Calibri" w:cs="Times New Roman"/>
          <w:lang w:val="en-US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..</w:t>
      </w:r>
      <w:r w:rsidR="00525DED" w:rsidRPr="001D5726">
        <w:rPr>
          <w:rFonts w:ascii="Calibri" w:eastAsia="Calibri" w:hAnsi="Calibri" w:cs="Times New Roman"/>
          <w:lang w:val="en-US"/>
        </w:rPr>
        <w:t xml:space="preserve">                              </w:t>
      </w:r>
    </w:p>
    <w:p w14:paraId="10D87BFF" w14:textId="06CCCC10" w:rsidR="00E12F59" w:rsidRPr="001D5726" w:rsidRDefault="00782C14" w:rsidP="0068240F">
      <w:pPr>
        <w:spacing w:after="160" w:line="259" w:lineRule="auto"/>
        <w:jc w:val="both"/>
        <w:rPr>
          <w:rFonts w:ascii="Calibri" w:eastAsia="Calibri" w:hAnsi="Calibri" w:cs="Times New Roman"/>
          <w:i/>
          <w:sz w:val="16"/>
          <w:szCs w:val="16"/>
          <w:lang w:val="en-US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 xml:space="preserve">Legible signature of the proposed promoter/auxiliary promoter </w:t>
      </w:r>
      <w:r w:rsidR="003B2DAB" w:rsidRPr="001D5726">
        <w:rPr>
          <w:rFonts w:ascii="Calibri" w:eastAsia="Calibri" w:hAnsi="Calibri" w:cs="Times New Roman"/>
          <w:color w:val="FF0000"/>
          <w:sz w:val="16"/>
          <w:szCs w:val="16"/>
          <w:lang w:val="en-US"/>
        </w:rPr>
        <w:t>*</w:t>
      </w:r>
      <w:r w:rsidR="00525DED" w:rsidRPr="001D5726">
        <w:rPr>
          <w:rFonts w:ascii="Calibri" w:eastAsia="Calibri" w:hAnsi="Calibri" w:cs="Times New Roman"/>
          <w:i/>
          <w:sz w:val="16"/>
          <w:szCs w:val="16"/>
          <w:lang w:val="en-US"/>
        </w:rPr>
        <w:tab/>
        <w:t xml:space="preserve">                                                         </w:t>
      </w:r>
    </w:p>
    <w:p w14:paraId="218756FA" w14:textId="77777777" w:rsidR="00B454B5" w:rsidRPr="001D5726" w:rsidRDefault="00B454B5" w:rsidP="00B454B5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19636242" w14:textId="77777777" w:rsidR="00B454B5" w:rsidRPr="001D5726" w:rsidRDefault="00B454B5" w:rsidP="00B454B5">
      <w:pPr>
        <w:tabs>
          <w:tab w:val="left" w:pos="5387"/>
        </w:tabs>
        <w:spacing w:after="0" w:line="240" w:lineRule="auto"/>
        <w:contextualSpacing/>
        <w:rPr>
          <w:rFonts w:ascii="Calibri" w:eastAsia="Times New Roman" w:hAnsi="Calibri" w:cs="Times New Roman"/>
          <w:b/>
          <w:sz w:val="20"/>
          <w:szCs w:val="20"/>
          <w:u w:val="single"/>
          <w:lang w:val="en-US" w:eastAsia="pl-PL"/>
        </w:rPr>
      </w:pPr>
    </w:p>
    <w:p w14:paraId="39D46892" w14:textId="77777777" w:rsidR="005D5ABE" w:rsidRPr="001D5726" w:rsidRDefault="005D5ABE" w:rsidP="005D5ABE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val="en-US" w:eastAsia="pl-PL"/>
        </w:rPr>
      </w:pPr>
    </w:p>
    <w:p w14:paraId="1D87EEAD" w14:textId="600B496A" w:rsidR="005D5ABE" w:rsidRPr="001D5726" w:rsidRDefault="00782C14" w:rsidP="005D5ABE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val="en-US" w:eastAsia="pl-PL"/>
        </w:rPr>
      </w:pPr>
      <w:r w:rsidRPr="001D5726">
        <w:rPr>
          <w:rFonts w:ascii="Calibri" w:eastAsia="Times New Roman" w:hAnsi="Calibri" w:cs="Times New Roman"/>
          <w:b/>
          <w:sz w:val="20"/>
          <w:szCs w:val="20"/>
          <w:u w:val="single"/>
          <w:lang w:val="en-US" w:eastAsia="pl-PL"/>
        </w:rPr>
        <w:t>Attachments</w:t>
      </w:r>
      <w:r w:rsidR="005D5ABE" w:rsidRPr="001D5726">
        <w:rPr>
          <w:rFonts w:ascii="Calibri" w:eastAsia="Times New Roman" w:hAnsi="Calibri" w:cs="Times New Roman"/>
          <w:b/>
          <w:sz w:val="20"/>
          <w:szCs w:val="20"/>
          <w:u w:val="single"/>
          <w:lang w:val="en-US" w:eastAsia="pl-PL"/>
        </w:rPr>
        <w:t>:</w:t>
      </w:r>
    </w:p>
    <w:p w14:paraId="02DC24DD" w14:textId="734729CA" w:rsidR="005D5ABE" w:rsidRPr="001D5726" w:rsidRDefault="00782C14" w:rsidP="005D5ABE">
      <w:pPr>
        <w:spacing w:after="0" w:line="259" w:lineRule="auto"/>
        <w:jc w:val="both"/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val="en-US" w:eastAsia="pl-PL"/>
        </w:rPr>
      </w:pPr>
      <w:r w:rsidRPr="001D5726">
        <w:rPr>
          <w:rFonts w:ascii="Calibri" w:eastAsia="Times New Roman" w:hAnsi="Calibri" w:cs="Times New Roman"/>
          <w:b/>
          <w:color w:val="FF0000"/>
          <w:sz w:val="20"/>
          <w:szCs w:val="20"/>
          <w:lang w:val="en-US" w:eastAsia="pl-PL"/>
        </w:rPr>
        <w:t>In accordance with § 1</w:t>
      </w:r>
      <w:r w:rsidR="0044073F">
        <w:rPr>
          <w:rFonts w:ascii="Calibri" w:eastAsia="Times New Roman" w:hAnsi="Calibri" w:cs="Times New Roman"/>
          <w:b/>
          <w:color w:val="FF0000"/>
          <w:sz w:val="20"/>
          <w:szCs w:val="20"/>
          <w:lang w:val="en-US" w:eastAsia="pl-PL"/>
        </w:rPr>
        <w:t>7</w:t>
      </w:r>
      <w:bookmarkStart w:id="0" w:name="_GoBack"/>
      <w:bookmarkEnd w:id="0"/>
      <w:r w:rsidRPr="001D5726">
        <w:rPr>
          <w:rFonts w:ascii="Calibri" w:eastAsia="Times New Roman" w:hAnsi="Calibri" w:cs="Times New Roman"/>
          <w:b/>
          <w:color w:val="FF0000"/>
          <w:sz w:val="20"/>
          <w:szCs w:val="20"/>
          <w:lang w:val="en-US" w:eastAsia="pl-PL"/>
        </w:rPr>
        <w:t xml:space="preserve"> section 4 of the Doctoral School Regulations</w:t>
      </w:r>
    </w:p>
    <w:p w14:paraId="696699D5" w14:textId="5A3C2078" w:rsidR="005D5ABE" w:rsidRPr="001D5726" w:rsidRDefault="00782C14" w:rsidP="005D5ABE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u w:val="single"/>
          <w:lang w:val="en-US" w:eastAsia="pl-PL"/>
        </w:rPr>
      </w:pPr>
      <w:r w:rsidRPr="001D572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>Opinion of the Department Council/Scientific Council of the Institute</w:t>
      </w:r>
      <w:r w:rsidR="005D5ABE" w:rsidRPr="001D572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>.</w:t>
      </w:r>
    </w:p>
    <w:p w14:paraId="20286190" w14:textId="5220CF81" w:rsidR="005D5ABE" w:rsidRPr="001D5726" w:rsidRDefault="00782C14" w:rsidP="005D5ABE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</w:pPr>
      <w:r w:rsidRPr="001D572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>Substantive support plan and doctoral education organization plan</w:t>
      </w:r>
    </w:p>
    <w:p w14:paraId="48339B57" w14:textId="51F8CDE9" w:rsidR="005D5ABE" w:rsidRPr="001D5726" w:rsidRDefault="00782C14" w:rsidP="005D5ABE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</w:pPr>
      <w:r w:rsidRPr="001D572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 xml:space="preserve">In the case of an application containing a request to appoint an auxiliary </w:t>
      </w:r>
      <w:r w:rsidR="00897DEC" w:rsidRPr="001D572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 xml:space="preserve">promoter </w:t>
      </w:r>
      <w:r w:rsidRPr="001D572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>- a list of publications in the thematic scope of the prepared doctoral dissertation</w:t>
      </w:r>
    </w:p>
    <w:p w14:paraId="7EDB4420" w14:textId="77777777" w:rsidR="005D5ABE" w:rsidRPr="001D5726" w:rsidRDefault="005D5ABE" w:rsidP="005D5ABE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5ACDC8F0" w14:textId="1D9FFBB4" w:rsidR="00B454B5" w:rsidRPr="001D5726" w:rsidRDefault="00B454B5" w:rsidP="005D5ABE">
      <w:pPr>
        <w:pStyle w:val="Akapitzlist"/>
        <w:tabs>
          <w:tab w:val="left" w:pos="5387"/>
        </w:tabs>
        <w:spacing w:after="0" w:line="240" w:lineRule="auto"/>
        <w:ind w:left="360"/>
        <w:jc w:val="both"/>
        <w:rPr>
          <w:rFonts w:ascii="Calibri" w:eastAsia="Times New Roman" w:hAnsi="Calibri" w:cs="Times New Roman"/>
          <w:b/>
          <w:sz w:val="20"/>
          <w:szCs w:val="20"/>
          <w:u w:val="single"/>
          <w:lang w:val="en-US" w:eastAsia="pl-PL"/>
        </w:rPr>
      </w:pPr>
    </w:p>
    <w:p w14:paraId="676C6CC1" w14:textId="14BD30C8" w:rsidR="00B454B5" w:rsidRPr="001D5726" w:rsidRDefault="00B454B5">
      <w:pPr>
        <w:rPr>
          <w:rFonts w:ascii="Calibri" w:eastAsia="Times New Roman" w:hAnsi="Calibri" w:cs="Times New Roman"/>
          <w:b/>
          <w:sz w:val="28"/>
          <w:szCs w:val="28"/>
          <w:lang w:val="en-US" w:eastAsia="pl-PL"/>
        </w:rPr>
      </w:pPr>
    </w:p>
    <w:p w14:paraId="452E0D77" w14:textId="4947A3C7" w:rsidR="00C74B58" w:rsidRPr="001D5726" w:rsidRDefault="00674A0E" w:rsidP="004F1722">
      <w:pPr>
        <w:jc w:val="center"/>
        <w:rPr>
          <w:sz w:val="28"/>
          <w:szCs w:val="28"/>
          <w:lang w:val="en-US"/>
        </w:rPr>
      </w:pPr>
      <w:r w:rsidRPr="001D5726">
        <w:rPr>
          <w:rFonts w:ascii="Calibri" w:eastAsia="Times New Roman" w:hAnsi="Calibri" w:cs="Times New Roman"/>
          <w:b/>
          <w:sz w:val="28"/>
          <w:szCs w:val="28"/>
          <w:lang w:val="en-US" w:eastAsia="pl-PL"/>
        </w:rPr>
        <w:t>Decision of the Director of the Doctoral School</w:t>
      </w:r>
    </w:p>
    <w:p w14:paraId="27AA4E14" w14:textId="77777777" w:rsidR="00941D52" w:rsidRPr="001D5726" w:rsidRDefault="00941D52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58C453D4" w14:textId="14CCC316" w:rsidR="00A05F44" w:rsidRPr="001D5726" w:rsidRDefault="00E0577B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bookmarkStart w:id="1" w:name="_Hlk166060497"/>
      <w:r w:rsidRPr="001D5726">
        <w:rPr>
          <w:rFonts w:ascii="Calibri" w:eastAsia="Times New Roman" w:hAnsi="Calibri" w:cs="Times New Roman"/>
          <w:lang w:val="en-US" w:eastAsia="pl-PL"/>
        </w:rPr>
        <w:t>I consent to the change of the promoter/auxiliary promoter of the doctoral dissertation of the Doctoral School participant, Mr./Ms.</w:t>
      </w:r>
      <w:r w:rsidR="00A05F44" w:rsidRPr="001D5726">
        <w:rPr>
          <w:rFonts w:ascii="Calibri" w:eastAsia="Times New Roman" w:hAnsi="Calibri" w:cs="Times New Roman"/>
          <w:lang w:val="en-US" w:eastAsia="pl-PL"/>
        </w:rPr>
        <w:t xml:space="preserve"> ……………………………………………………………..</w:t>
      </w:r>
    </w:p>
    <w:p w14:paraId="12C7642D" w14:textId="10729BF7" w:rsidR="00C74B58" w:rsidRPr="001D5726" w:rsidRDefault="00E0577B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 xml:space="preserve">I hereby dismiss Mr./Mrs. ……………………………………….. from the position of promoter/auxiliary promoter of the doctoral dissertation of a participant of the Doctoral School of Mr./Mrs. </w:t>
      </w:r>
      <w:r w:rsidR="00A05F44" w:rsidRPr="001D5726">
        <w:rPr>
          <w:rFonts w:ascii="Calibri" w:eastAsia="Times New Roman" w:hAnsi="Calibri" w:cs="Times New Roman"/>
          <w:lang w:val="en-US" w:eastAsia="pl-PL"/>
        </w:rPr>
        <w:t xml:space="preserve">………………………………………………………………… </w:t>
      </w:r>
    </w:p>
    <w:p w14:paraId="065AD2F1" w14:textId="021B0EA3" w:rsidR="00C74B58" w:rsidRPr="001D5726" w:rsidRDefault="00E0577B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 xml:space="preserve">I am appointing Mr./Mrs. </w:t>
      </w:r>
      <w:r w:rsidR="00C74B58" w:rsidRPr="001D5726">
        <w:rPr>
          <w:rFonts w:ascii="Calibri" w:eastAsia="Times New Roman" w:hAnsi="Calibri" w:cs="Times New Roman"/>
          <w:lang w:val="en-US" w:eastAsia="pl-PL"/>
        </w:rPr>
        <w:t xml:space="preserve">…………………………………………………………………………………………………………………… </w:t>
      </w:r>
      <w:r w:rsidR="00A760FE" w:rsidRPr="001D5726">
        <w:rPr>
          <w:rFonts w:ascii="Calibri" w:eastAsia="Times New Roman" w:hAnsi="Calibri" w:cs="Times New Roman"/>
          <w:lang w:val="en-US" w:eastAsia="pl-PL"/>
        </w:rPr>
        <w:t xml:space="preserve">as a promoter /auxilairy promoter of a doctoral thesis of a doctoral school participant Mr./Mrs. </w:t>
      </w:r>
      <w:r w:rsidR="00C74B58"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</w:t>
      </w:r>
      <w:bookmarkEnd w:id="1"/>
    </w:p>
    <w:p w14:paraId="655B0AB1" w14:textId="4CF5529D" w:rsidR="00C74B58" w:rsidRPr="001D5726" w:rsidRDefault="00C74B58" w:rsidP="00C74B58">
      <w:pPr>
        <w:spacing w:before="120" w:after="120" w:line="360" w:lineRule="auto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 xml:space="preserve"> </w:t>
      </w:r>
    </w:p>
    <w:p w14:paraId="70B60968" w14:textId="77777777" w:rsidR="00471735" w:rsidRPr="001D5726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val="en-US" w:eastAsia="pl-PL"/>
        </w:rPr>
      </w:pPr>
    </w:p>
    <w:p w14:paraId="1293C435" w14:textId="77777777" w:rsidR="00471735" w:rsidRPr="001D5726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.......................................................</w:t>
      </w:r>
    </w:p>
    <w:p w14:paraId="49DAEE9C" w14:textId="3F4E7758" w:rsidR="00C74B58" w:rsidRPr="001D5726" w:rsidRDefault="00330925" w:rsidP="002F4E2D">
      <w:pPr>
        <w:spacing w:before="120" w:after="120"/>
        <w:jc w:val="right"/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</w:pPr>
      <w:r w:rsidRPr="001D5726"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  <w:t>signature of the Director of the Doctoral School</w:t>
      </w:r>
    </w:p>
    <w:p w14:paraId="6F00A9D7" w14:textId="77777777" w:rsidR="00C74B58" w:rsidRPr="001D5726" w:rsidRDefault="00C74B58" w:rsidP="00C74B58">
      <w:pPr>
        <w:spacing w:after="0" w:line="240" w:lineRule="auto"/>
        <w:rPr>
          <w:rFonts w:ascii="Calibri" w:eastAsia="Times New Roman" w:hAnsi="Calibri" w:cs="Times New Roman"/>
          <w:u w:val="single"/>
          <w:lang w:val="en-US" w:eastAsia="pl-PL"/>
        </w:rPr>
      </w:pPr>
    </w:p>
    <w:p w14:paraId="5B927946" w14:textId="77777777" w:rsidR="00941D52" w:rsidRPr="001D5726" w:rsidRDefault="00941D52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u w:val="single"/>
          <w:lang w:val="en-US" w:eastAsia="pl-PL"/>
        </w:rPr>
      </w:pPr>
    </w:p>
    <w:p w14:paraId="3922B63A" w14:textId="77777777" w:rsidR="00C74B58" w:rsidRPr="001D5726" w:rsidRDefault="00C74B58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03B596DB" w14:textId="77777777" w:rsidR="008C09F1" w:rsidRPr="001D5726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6869037B" w14:textId="77777777" w:rsidR="008C09F1" w:rsidRPr="001D5726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7B153249" w14:textId="77777777" w:rsidR="002F4E2D" w:rsidRPr="001D5726" w:rsidRDefault="002F4E2D">
      <w:pPr>
        <w:rPr>
          <w:lang w:val="en-US"/>
        </w:rPr>
      </w:pPr>
    </w:p>
    <w:sectPr w:rsidR="002F4E2D" w:rsidRPr="001D5726" w:rsidSect="00B12171">
      <w:footerReference w:type="default" r:id="rId8"/>
      <w:pgSz w:w="11906" w:h="16838"/>
      <w:pgMar w:top="709" w:right="1418" w:bottom="993" w:left="1418" w:header="586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09690C" w14:textId="77777777" w:rsidR="0058215C" w:rsidRDefault="0058215C">
      <w:pPr>
        <w:spacing w:after="0" w:line="240" w:lineRule="auto"/>
      </w:pPr>
      <w:r>
        <w:separator/>
      </w:r>
    </w:p>
  </w:endnote>
  <w:endnote w:type="continuationSeparator" w:id="0">
    <w:p w14:paraId="05BF7788" w14:textId="77777777" w:rsidR="0058215C" w:rsidRDefault="005821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3F1CD" w14:textId="02D817B3" w:rsidR="00BB7527" w:rsidRDefault="00B454B5">
    <w:pPr>
      <w:pStyle w:val="Stopka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711E0AE" wp14:editId="43E544F6">
              <wp:simplePos x="0" y="0"/>
              <wp:positionH relativeFrom="page">
                <wp:align>left</wp:align>
              </wp:positionH>
              <wp:positionV relativeFrom="bottomMargin">
                <wp:align>center</wp:align>
              </wp:positionV>
              <wp:extent cx="5943600" cy="274320"/>
              <wp:effectExtent l="0" t="0" r="0" b="0"/>
              <wp:wrapNone/>
              <wp:docPr id="155" name="Grupa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274320"/>
                        <a:chOff x="0" y="0"/>
                        <a:chExt cx="5943600" cy="274320"/>
                      </a:xfrm>
                    </wpg:grpSpPr>
                    <wps:wsp>
                      <wps:cNvPr id="156" name="Prostokąt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Pole tekstowe 157"/>
                      <wps:cNvSpPr txBox="1"/>
                      <wps:spPr>
                        <a:xfrm>
                          <a:off x="228600" y="0"/>
                          <a:ext cx="535305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CFD6D4" w14:textId="73E0F0F6" w:rsidR="00B454B5" w:rsidRPr="00B454B5" w:rsidRDefault="00B454B5">
                            <w:pPr>
                              <w:pStyle w:val="Stopka"/>
                              <w:rPr>
                                <w:cap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 w:rsidRPr="00B454B5">
                              <w:rPr>
                                <w:color w:val="FF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B2DAB">
                              <w:rPr>
                                <w:color w:val="FF0000"/>
                                <w:sz w:val="20"/>
                                <w:szCs w:val="20"/>
                              </w:rPr>
                              <w:t>niepotrzebne skreśli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group w14:anchorId="3711E0AE" id="Grupa 155" o:spid="_x0000_s1026" style="position:absolute;margin-left:0;margin-top:0;width:468pt;height:21.6pt;z-index:251658240;mso-position-horizontal:left;mso-position-horizontal-relative:page;mso-position-vertical:center;mso-position-vertical-relative:bottom-margin-area" coordsize="59436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">
              <v:rect id="Prostokąt 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Lff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f5zBv/PxAvk9g8AAP//AwBQSwECLQAUAAYACAAAACEA2+H2y+4AAACFAQAAEwAAAAAAAAAAAAAA&#10;AAAAAAAAW0NvbnRlbnRfVHlwZXNdLnhtbFBLAQItABQABgAIAAAAIQBa9CxbvwAAABUBAAALAAAA&#10;AAAAAAAAAAAAAB8BAABfcmVscy8ucmVsc1BLAQItABQABgAIAAAAIQBSoLff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157" o:spid="_x0000_s1028" type="#_x0000_t202" style="position:absolute;left:2286;width:53530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76CFD6D4" w14:textId="73E0F0F6" w:rsidR="00B454B5" w:rsidRPr="00B454B5" w:rsidRDefault="00B454B5">
                      <w:pPr>
                        <w:pStyle w:val="Stopka"/>
                        <w:rPr>
                          <w:cap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color w:val="FF0000"/>
                          <w:sz w:val="20"/>
                          <w:szCs w:val="20"/>
                        </w:rPr>
                        <w:t>*</w:t>
                      </w:r>
                      <w:r w:rsidRPr="00B454B5">
                        <w:rPr>
                          <w:color w:val="FF0000"/>
                          <w:sz w:val="20"/>
                          <w:szCs w:val="20"/>
                        </w:rPr>
                        <w:t xml:space="preserve"> </w:t>
                      </w:r>
                      <w:r w:rsidR="003B2DAB">
                        <w:rPr>
                          <w:color w:val="FF0000"/>
                          <w:sz w:val="20"/>
                          <w:szCs w:val="20"/>
                        </w:rPr>
                        <w:t>niepotrzebne skreślić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DFC905" w14:textId="77777777" w:rsidR="0058215C" w:rsidRDefault="0058215C">
      <w:pPr>
        <w:spacing w:after="0" w:line="240" w:lineRule="auto"/>
      </w:pPr>
      <w:r>
        <w:separator/>
      </w:r>
    </w:p>
  </w:footnote>
  <w:footnote w:type="continuationSeparator" w:id="0">
    <w:p w14:paraId="14B35513" w14:textId="77777777" w:rsidR="0058215C" w:rsidRDefault="005821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0C2E70"/>
    <w:multiLevelType w:val="hybridMultilevel"/>
    <w:tmpl w:val="403A76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73860"/>
    <w:multiLevelType w:val="hybridMultilevel"/>
    <w:tmpl w:val="9DFE9E08"/>
    <w:lvl w:ilvl="0" w:tplc="272880E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76177E"/>
    <w:multiLevelType w:val="hybridMultilevel"/>
    <w:tmpl w:val="0360D8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QQiAzNDUyMjE0NDUyUdpeDU4uLM/DyQAsNaAJNXqqEsAAAA"/>
  </w:docVars>
  <w:rsids>
    <w:rsidRoot w:val="00C74B58"/>
    <w:rsid w:val="000323B8"/>
    <w:rsid w:val="00046DE8"/>
    <w:rsid w:val="000D6F02"/>
    <w:rsid w:val="000F0D36"/>
    <w:rsid w:val="001369AA"/>
    <w:rsid w:val="001419EC"/>
    <w:rsid w:val="00167BEB"/>
    <w:rsid w:val="001D5726"/>
    <w:rsid w:val="001F2F0B"/>
    <w:rsid w:val="00215D4C"/>
    <w:rsid w:val="00261D1E"/>
    <w:rsid w:val="00290DE7"/>
    <w:rsid w:val="002A0D82"/>
    <w:rsid w:val="002E69A2"/>
    <w:rsid w:val="002F4E2D"/>
    <w:rsid w:val="003301F7"/>
    <w:rsid w:val="00330925"/>
    <w:rsid w:val="003660E6"/>
    <w:rsid w:val="003B2DAB"/>
    <w:rsid w:val="003F07D9"/>
    <w:rsid w:val="0044073F"/>
    <w:rsid w:val="00471735"/>
    <w:rsid w:val="004F1722"/>
    <w:rsid w:val="00525DED"/>
    <w:rsid w:val="00533251"/>
    <w:rsid w:val="00544EB9"/>
    <w:rsid w:val="005516E6"/>
    <w:rsid w:val="0055431C"/>
    <w:rsid w:val="0058215C"/>
    <w:rsid w:val="005A3974"/>
    <w:rsid w:val="005D5ABE"/>
    <w:rsid w:val="005E11C9"/>
    <w:rsid w:val="00674A0E"/>
    <w:rsid w:val="0068240F"/>
    <w:rsid w:val="006C41AF"/>
    <w:rsid w:val="00717395"/>
    <w:rsid w:val="00726C87"/>
    <w:rsid w:val="00782C14"/>
    <w:rsid w:val="007A2BDF"/>
    <w:rsid w:val="007E3869"/>
    <w:rsid w:val="007E4039"/>
    <w:rsid w:val="00800558"/>
    <w:rsid w:val="008341A1"/>
    <w:rsid w:val="008575E9"/>
    <w:rsid w:val="00872F27"/>
    <w:rsid w:val="00881F7F"/>
    <w:rsid w:val="00897DEC"/>
    <w:rsid w:val="008C09F1"/>
    <w:rsid w:val="00941558"/>
    <w:rsid w:val="00941D52"/>
    <w:rsid w:val="009751BB"/>
    <w:rsid w:val="009B6F54"/>
    <w:rsid w:val="00A0395B"/>
    <w:rsid w:val="00A05F44"/>
    <w:rsid w:val="00A065FC"/>
    <w:rsid w:val="00A230B5"/>
    <w:rsid w:val="00A30FC4"/>
    <w:rsid w:val="00A760FE"/>
    <w:rsid w:val="00A852FF"/>
    <w:rsid w:val="00AA1935"/>
    <w:rsid w:val="00B12171"/>
    <w:rsid w:val="00B215A9"/>
    <w:rsid w:val="00B454B5"/>
    <w:rsid w:val="00BA5BC7"/>
    <w:rsid w:val="00BE70D7"/>
    <w:rsid w:val="00C36934"/>
    <w:rsid w:val="00C4731E"/>
    <w:rsid w:val="00C74B58"/>
    <w:rsid w:val="00CB4F4E"/>
    <w:rsid w:val="00CC1F13"/>
    <w:rsid w:val="00D83A77"/>
    <w:rsid w:val="00DA7610"/>
    <w:rsid w:val="00DD5BD8"/>
    <w:rsid w:val="00DE6111"/>
    <w:rsid w:val="00DE7D04"/>
    <w:rsid w:val="00DF3104"/>
    <w:rsid w:val="00DF6B6E"/>
    <w:rsid w:val="00E0577B"/>
    <w:rsid w:val="00E12F59"/>
    <w:rsid w:val="00E14296"/>
    <w:rsid w:val="00E50C39"/>
    <w:rsid w:val="00EC34B4"/>
    <w:rsid w:val="00EE41FC"/>
    <w:rsid w:val="00EF0597"/>
    <w:rsid w:val="00F037DB"/>
    <w:rsid w:val="00F315A8"/>
    <w:rsid w:val="00F45B09"/>
    <w:rsid w:val="00F65897"/>
    <w:rsid w:val="00F660AF"/>
    <w:rsid w:val="00F8075D"/>
    <w:rsid w:val="00F860B4"/>
    <w:rsid w:val="00FC4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97C01B9"/>
  <w15:docId w15:val="{806393DA-4706-4E98-8FD1-483C645AC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74B5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C74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4B58"/>
  </w:style>
  <w:style w:type="paragraph" w:styleId="Tekstprzypisudolnego">
    <w:name w:val="footnote text"/>
    <w:basedOn w:val="Normalny"/>
    <w:link w:val="TekstprzypisudolnegoZnak"/>
    <w:uiPriority w:val="99"/>
    <w:unhideWhenUsed/>
    <w:rsid w:val="002F4E2D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F4E2D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4E2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F4E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4E2D"/>
  </w:style>
  <w:style w:type="paragraph" w:styleId="Akapitzlist">
    <w:name w:val="List Paragraph"/>
    <w:basedOn w:val="Normalny"/>
    <w:uiPriority w:val="34"/>
    <w:qFormat/>
    <w:rsid w:val="007E40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4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5B2687-DB1E-466C-9F8B-90B605FBC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821</Words>
  <Characters>4932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12</cp:revision>
  <cp:lastPrinted>2020-10-08T09:24:00Z</cp:lastPrinted>
  <dcterms:created xsi:type="dcterms:W3CDTF">2024-10-07T06:42:00Z</dcterms:created>
  <dcterms:modified xsi:type="dcterms:W3CDTF">2025-10-01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78bffa23c246bc6c57993e8480ecd2c1d53d86e627b3655af8cfcaae30840f</vt:lpwstr>
  </property>
</Properties>
</file>